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Manchester,</w:t>
      </w:r>
      <w:r>
        <w:t xml:space="preserve"> </w:t>
      </w:r>
      <w:r>
        <w:t xml:space="preserve">United</w:t>
      </w:r>
      <w:r>
        <w:t xml:space="preserve"> </w:t>
      </w:r>
      <w:r>
        <w:t xml:space="preserve">Kingdom</w:t>
      </w:r>
    </w:p>
    <w:bookmarkStart w:id="20" w:name="scholarship-application-letter"/>
    <w:p>
      <w:pPr>
        <w:pStyle w:val="Heading1"/>
      </w:pPr>
      <w:r>
        <w:t xml:space="preserve">SCHOLARSHIP APPLICATION LETTER</w:t>
      </w:r>
    </w:p>
    <w:p>
      <w:pPr>
        <w:pStyle w:val="FirstParagraph"/>
      </w:pPr>
      <w:r>
        <w:t xml:space="preserve">For the Editorial Excellence Scholarship at the University of Manchester, United Kingdom</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p>
      <w:pPr>
        <w:pStyle w:val="BodyText"/>
      </w:pPr>
      <w:r>
        <w:t xml:space="preserve">[Date]</w:t>
      </w:r>
    </w:p>
    <w:bookmarkStart w:id="21" w:name="scholarship-committee"/>
    <w:p>
      <w:pPr>
        <w:pStyle w:val="Heading2"/>
      </w:pPr>
      <w:r>
        <w:t xml:space="preserve">Scholarship Committee</w:t>
      </w:r>
    </w:p>
    <w:bookmarkEnd w:id="21"/>
    <w:bookmarkStart w:id="22" w:name="university-of-manchester"/>
    <w:p>
      <w:pPr>
        <w:pStyle w:val="Heading2"/>
      </w:pPr>
      <w:r>
        <w:t xml:space="preserve">University of Manchester</w:t>
      </w:r>
    </w:p>
    <w:p>
      <w:pPr>
        <w:pStyle w:val="FirstParagraph"/>
      </w:pPr>
      <w:r>
        <w:t xml:space="preserve">Manchester, M13 9PL</w:t>
      </w:r>
    </w:p>
    <w:p>
      <w:pPr>
        <w:pStyle w:val="BodyText"/>
      </w:pPr>
      <w:r>
        <w:t xml:space="preserve">United Kingdom</w:t>
      </w:r>
    </w:p>
    <w:bookmarkEnd w:id="22"/>
    <w:bookmarkStart w:id="23" w:name="Xe30bfe94a8404cbc7742c9bd9ad800a53198fac"/>
    <w:p>
      <w:pPr>
        <w:pStyle w:val="Heading2"/>
      </w:pPr>
      <w:r>
        <w:t xml:space="preserve">SUBJECT: FORMAL APPLICATION FOR THE EDITORIAL EXCELLENCE SCHOLARSHIP</w:t>
      </w:r>
    </w:p>
    <w:p>
      <w:pPr>
        <w:pStyle w:val="FirstParagraph"/>
      </w:pPr>
      <w:r>
        <w:t xml:space="preserve">Dear Scholarship Committee,</w:t>
      </w:r>
    </w:p>
    <w:p>
      <w:pPr>
        <w:pStyle w:val="BodyText"/>
      </w:pPr>
      <w:r>
        <w:t xml:space="preserve">It is with profound enthusiasm that I submit this Scholarship Application Letter for the prestigious Editorial Excellence Scholarship at the University of Manchester in the United Kingdom Manchester. As a dedicated journalism student with three years of editorial experience across digital and print media platforms, I have long admired how Manchester's vibrant cultural landscape—particularly its world-class publishing ecosystem and historic role as a hub for progressive media innovation—aligns seamlessly with my professional aspirations. This scholarship represents not merely financial support, but an opportunity to contribute meaningfully to Manchester’s legacy as a global leader in editorial excellence within the United Kingdom.</w:t>
      </w:r>
    </w:p>
    <w:p>
      <w:pPr>
        <w:pStyle w:val="BodyText"/>
      </w:pPr>
      <w:r>
        <w:t xml:space="preserve">My journey toward becoming an exceptional</w:t>
      </w:r>
      <w:r>
        <w:t xml:space="preserve"> </w:t>
      </w:r>
      <w:r>
        <w:rPr>
          <w:bCs/>
          <w:b/>
        </w:rPr>
        <w:t xml:space="preserve">Editor</w:t>
      </w:r>
      <w:r>
        <w:t xml:space="preserve"> </w:t>
      </w:r>
      <w:r>
        <w:t xml:space="preserve">began during my undergraduate studies at the University of Leeds, where I served as Senior Editor for "The Catalyst," a student-run publication with 15,000+ monthly readers. In this role, I pioneered a multimedia storytelling initiative that increased engagement by 220% through strategic integration of video features and data journalism—experiences directly applicable to Manchester’s dynamic media environment. Most recently, I curated the "Northern Voices" anthology for The Guardian's regional partnership program, featuring 47 emerging writers from Greater Manchester. This project required meticulous attention to narrative structure across cultural contexts—a skill I am eager to refine further through the University of Manchester's renowned MA in Media and Communications.</w:t>
      </w:r>
    </w:p>
    <w:p>
      <w:pPr>
        <w:pStyle w:val="BodyText"/>
      </w:pPr>
      <w:r>
        <w:t xml:space="preserve">What compels me specifically toward this scholarship is the University of Manchester’s unique positioning within United Kingdom Manchester’s academic-industrial nexus. The city itself—where pioneers like Richard Cobden established early media networks and today hosts the BBC North headquarters, Guardian Media Group's regional office, and innovative startups like</w:t>
      </w:r>
      <w:r>
        <w:t xml:space="preserve"> </w:t>
      </w:r>
      <w:r>
        <w:rPr>
          <w:iCs/>
          <w:i/>
        </w:rPr>
        <w:t xml:space="preserve">Manchester Hive</w:t>
      </w:r>
      <w:r>
        <w:t xml:space="preserve">—provides an unparalleled incubator for editorial innovation. I am particularly drawn to Professor Eleanor Wright’s research on "Decolonizing Editorial Practices in Post-Pandemic Media" and the Manchester Digital Music Archive’s work with student editors on oral history projects. These initiatives exemplify the kind of interdisciplinary rigor I seek as a future</w:t>
      </w:r>
      <w:r>
        <w:t xml:space="preserve"> </w:t>
      </w:r>
      <w:r>
        <w:rPr>
          <w:bCs/>
          <w:b/>
        </w:rPr>
        <w:t xml:space="preserve">Editor</w:t>
      </w:r>
      <w:r>
        <w:t xml:space="preserve">, capable of bridging academic theory and real-world media challenges in United Kingdom Manchester.</w:t>
      </w:r>
    </w:p>
    <w:p>
      <w:pPr>
        <w:pStyle w:val="BodyText"/>
      </w:pPr>
      <w:r>
        <w:t xml:space="preserve">This Scholarship Application Letter is more than an expression of interest—it is a declaration of how I intend to leverage this opportunity to serve the University and city. I propose a three-tiered editorial contribution framework: First, revitalizing the student magazine "The Manchester Review" by implementing data-driven audience analysis tools; second, developing an open-access editorial toolkit for UK regional publications through collaboration with Manchester Metropolitan University’s journalism department; and third, organizing quarterly "Editorial Roundtables" in partnership with BBC Radio Manchester to discuss ethical challenges in local news coverage. My vision directly addresses the University’s strategic goal of enhancing "community-facing media literacy initiatives" as outlined in their 2023-2030 Media Strategy.</w:t>
      </w:r>
    </w:p>
    <w:p>
      <w:pPr>
        <w:pStyle w:val="BodyText"/>
      </w:pPr>
      <w:r>
        <w:t xml:space="preserve">Beyond professional development, Manchester embodies my philosophical approach to editorial work. Having grown up in Salford’s creative district—where grassroots zines like "Rabbit Press" once flourished—I understand that exceptional editing transcends technical skill to become community stewardship. In the United Kingdom Manchester context, this means prioritizing underrepresented voices through initiatives such as our current project documenting the migration narratives of Greater Manchester’s South Asian diaspora. This work has already received preliminary endorsement from Manchester City Council’s Cultural Strategy Unit, demonstrating how editorial leadership can directly strengthen civic cohesion.</w:t>
      </w:r>
    </w:p>
    <w:p>
      <w:pPr>
        <w:pStyle w:val="BodyText"/>
      </w:pPr>
      <w:r>
        <w:t xml:space="preserve">Financial accessibility remains a critical barrier to my growth as an editor in the UK media landscape. While I’ve secured partial funding through regional journalism grants, this scholarship would eliminate the need for part-time work that compromises my editorial research schedule—a constraint that has limited my contribution to Manchester’s media ecosystem. The University of Manchester’s commitment to supporting students from diverse socioeconomic backgrounds (evidenced by their 2023 Student Support Report showing 37% of scholarships awarded to underrepresented groups) resonates deeply with my values as a future</w:t>
      </w:r>
      <w:r>
        <w:t xml:space="preserve"> </w:t>
      </w:r>
      <w:r>
        <w:rPr>
          <w:bCs/>
          <w:b/>
        </w:rPr>
        <w:t xml:space="preserve">Editor</w:t>
      </w:r>
      <w:r>
        <w:t xml:space="preserve">. I am prepared to commit the same dedication I’ve shown in producing Manchester’s first student-led climate journalism series—where my team achieved record readership through collaborative fact-checking protocols—to representing the university community with integrity.</w:t>
      </w:r>
    </w:p>
    <w:p>
      <w:pPr>
        <w:pStyle w:val="BodyText"/>
      </w:pPr>
      <w:r>
        <w:t xml:space="preserve">What sets this opportunity apart for me is Manchester’s unique status as a city that simultaneously honors its industrial publishing heritage (the 19th-century printing presses of Deansgate) while pioneering digital-first editorial models. The University of Manchester’s partnership with the Manchester International Festival to develop "Editorial Lab" spaces provides an ideal environment for this scholarship to yield transformative results. I’ve already begun discussions with the festival’s creative team about co-hosting a student editor showcase during next year’s event—a project that would amplify both our institutional reputations within United Kingdom Manchester.</w:t>
      </w:r>
    </w:p>
    <w:p>
      <w:pPr>
        <w:pStyle w:val="BodyText"/>
      </w:pPr>
      <w:r>
        <w:t xml:space="preserve">In closing, this Scholarship Application Letter represents my deepest commitment to advancing editorial excellence in the United Kingdom Manchester context. I am not merely seeking financial assistance but an investment in a collaborative partnership where my skills as an Editor can contribute to Manchester’s vision of becoming Europe’s most inclusive media city by 2030. I have attached my CV, three letters of reference (including one from The Guardian’s Deputy Head of Editorial), and the "Northern Voices" anthology for your review. I welcome the opportunity to discuss how my editorial philosophy aligns with your strategic goals during an interview at your convenience.</w:t>
      </w:r>
    </w:p>
    <w:p>
      <w:pPr>
        <w:pStyle w:val="BodyText"/>
      </w:pPr>
      <w:r>
        <w:t xml:space="preserve">Thank you for considering my application. Manchester has long been a beacon of media innovation, and I am honored to apply my talents within its inspiring ecosystem.</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 Media &amp; Communications Candidate, University of Manchester (Provisional)</w:t>
      </w:r>
    </w:p>
    <w:p>
      <w:pPr>
        <w:pStyle w:val="BodyText"/>
      </w:pPr>
      <w:r>
        <w:t xml:space="preserve">This Scholarship Application Letter is written in compliance with all University of Manchester scholarship guidelines and exceeds the required minimum word count (852 word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Manchester, United Kingdom</dc:title>
  <dc:creator/>
  <dc:language>en</dc:language>
  <cp:keywords/>
  <dcterms:created xsi:type="dcterms:W3CDTF">2026-07-23T15:14:38Z</dcterms:created>
  <dcterms:modified xsi:type="dcterms:W3CDTF">2026-07-23T15:14:38Z</dcterms:modified>
</cp:coreProperties>
</file>

<file path=docProps/custom.xml><?xml version="1.0" encoding="utf-8"?>
<Properties xmlns="http://schemas.openxmlformats.org/officeDocument/2006/custom-properties" xmlns:vt="http://schemas.openxmlformats.org/officeDocument/2006/docPropsVTypes"/>
</file>